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470AF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3543E189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08301745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37F96505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75A53812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E6500C6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63DB9E0B" w14:textId="77777777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7B4AFE55" w14:textId="77777777" w:rsidR="00030EE3" w:rsidRPr="004B23CF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</w:t>
      </w:r>
      <w:r w:rsidR="004B23CF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РШУМЛИЈА</w:t>
      </w:r>
    </w:p>
    <w:p w14:paraId="070C0A21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73ED423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70123AF4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CB4A09C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66C8FF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DDBAACF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483E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02C0B8A9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882784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04C51EB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EF8B5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11DFA20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678E63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7249603" w14:textId="77777777" w:rsidR="00030EE3" w:rsidRPr="004F2248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  <w:r w:rsidR="004F224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и </w:t>
            </w:r>
            <w:proofErr w:type="spellStart"/>
            <w:r w:rsidR="004F224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кат</w:t>
            </w:r>
            <w:proofErr w:type="spellEnd"/>
            <w:r w:rsidR="004F224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. </w:t>
            </w:r>
            <w:proofErr w:type="spellStart"/>
            <w:r w:rsidR="004F224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парцела</w:t>
            </w:r>
            <w:proofErr w:type="spellEnd"/>
            <w:r w:rsidR="004F2248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9BCD4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3C3B570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6116A5A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529D889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4D17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28057DA0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6147E47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B3D358C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C07D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75B137A4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AB08A96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1C167A5" w14:textId="77777777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ч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11088B85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3B205E7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F99240A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52228846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FDD38C6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4D7B409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45F60700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11D2B874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5BFAF781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6B79EB65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A775D8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04AAA74" w14:textId="77777777"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природни гас, </w:t>
            </w:r>
            <w:proofErr w:type="spellStart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14:paraId="25F456F6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3F4877EE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14:paraId="5A2DB136" w14:textId="77777777"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биомасу (дрвни </w:t>
            </w:r>
            <w:proofErr w:type="spellStart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брикет, </w:t>
            </w:r>
            <w:proofErr w:type="spellStart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сечка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), </w:t>
            </w:r>
            <w:proofErr w:type="spellStart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14:paraId="11A74E31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9B8D5E3" w14:textId="77777777"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14:paraId="32F239FC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14:paraId="39B6A42E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A6F78E1" w14:textId="77777777"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17D29BB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14:paraId="1EB7477B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EC549DC" w14:textId="77777777"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1AF575C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783DF21A" w14:textId="77777777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3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постављање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и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набавк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материјал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термичку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изолацију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зидов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подов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н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тлу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и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осталих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делов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термичког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омотач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прем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негрејаном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простору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осим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термичке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изолације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таваницу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и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испод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кровног</w:t>
      </w:r>
      <w:proofErr w:type="spellEnd"/>
      <w:r w:rsidRPr="00C862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86291">
        <w:rPr>
          <w:rFonts w:ascii="Times New Roman" w:eastAsia="Times New Roman" w:hAnsi="Times New Roman" w:cs="Times New Roman"/>
          <w:sz w:val="20"/>
          <w:szCs w:val="20"/>
        </w:rPr>
        <w:t>покривач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породичне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куће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Pr="00C51A4F">
        <w:rPr>
          <w:rFonts w:ascii="Times New Roman" w:eastAsia="Times New Roman" w:hAnsi="Times New Roman" w:cs="Times New Roman"/>
          <w:sz w:val="20"/>
          <w:szCs w:val="20"/>
        </w:rPr>
        <w:t>тачка</w:t>
      </w:r>
      <w:proofErr w:type="spellEnd"/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)</w:t>
      </w:r>
    </w:p>
    <w:p w14:paraId="7B7DC707" w14:textId="77777777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*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За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>
        <w:rPr>
          <w:rFonts w:ascii="Times New Roman" w:eastAsia="Times New Roman" w:hAnsi="Times New Roman" w:cs="Times New Roman"/>
          <w:sz w:val="20"/>
          <w:szCs w:val="20"/>
        </w:rPr>
        <w:t>тачке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34953DA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14:paraId="4F2292DC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596294EF" w14:textId="77777777" w:rsidTr="007350FD">
        <w:tc>
          <w:tcPr>
            <w:tcW w:w="2979" w:type="pct"/>
          </w:tcPr>
          <w:p w14:paraId="7C68D264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  <w:vAlign w:val="center"/>
          </w:tcPr>
          <w:p w14:paraId="5C5C49AD" w14:textId="77777777" w:rsidR="008A0D35" w:rsidRDefault="008A0D35" w:rsidP="007350FD">
            <w:pPr>
              <w:rPr>
                <w:rFonts w:ascii="Times New Roman" w:hAnsi="Times New Roman" w:cs="Times New Roman"/>
              </w:rPr>
            </w:pPr>
          </w:p>
          <w:p w14:paraId="5B835BB8" w14:textId="77777777" w:rsidR="008A0D35" w:rsidRPr="0066540E" w:rsidRDefault="008A0D35" w:rsidP="007350F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3EED0D7D" w14:textId="77777777" w:rsidTr="007350FD">
        <w:tc>
          <w:tcPr>
            <w:tcW w:w="2979" w:type="pct"/>
          </w:tcPr>
          <w:p w14:paraId="35F86EAA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16BA416F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  <w:vAlign w:val="center"/>
          </w:tcPr>
          <w:p w14:paraId="026CF25B" w14:textId="77777777" w:rsidR="008A0D35" w:rsidRDefault="008A0D35" w:rsidP="007350FD">
            <w:pPr>
              <w:rPr>
                <w:rFonts w:ascii="Times New Roman" w:hAnsi="Times New Roman" w:cs="Times New Roman"/>
              </w:rPr>
            </w:pPr>
          </w:p>
          <w:p w14:paraId="289A34EC" w14:textId="77777777" w:rsidR="008A0D35" w:rsidRPr="0066540E" w:rsidRDefault="008A0D35" w:rsidP="007350F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0045FB98" w14:textId="77777777" w:rsidTr="007350FD">
        <w:trPr>
          <w:trHeight w:val="686"/>
        </w:trPr>
        <w:tc>
          <w:tcPr>
            <w:tcW w:w="2979" w:type="pct"/>
          </w:tcPr>
          <w:p w14:paraId="272B5764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44C46F25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  <w:vAlign w:val="center"/>
          </w:tcPr>
          <w:p w14:paraId="3EE8B3C9" w14:textId="77777777" w:rsidR="00775046" w:rsidRDefault="00775046" w:rsidP="007350FD">
            <w:pPr>
              <w:rPr>
                <w:rFonts w:ascii="Times New Roman" w:hAnsi="Times New Roman" w:cs="Times New Roman"/>
              </w:rPr>
            </w:pPr>
          </w:p>
        </w:tc>
      </w:tr>
    </w:tbl>
    <w:p w14:paraId="17D193F8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E2648D7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1542F07F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7DC54DB4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5C368926" w14:textId="77777777" w:rsidTr="00B84152">
        <w:trPr>
          <w:trHeight w:val="338"/>
        </w:trPr>
        <w:tc>
          <w:tcPr>
            <w:tcW w:w="9356" w:type="dxa"/>
          </w:tcPr>
          <w:p w14:paraId="44110696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144C46AA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33385CC8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1F9177AC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4D3FB1B6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2994209B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2AA8D22F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32B39162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17A71F72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DDD237C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76BF5081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16E1243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</w:tr>
      <w:tr w:rsidR="00A00A87" w:rsidRPr="0066540E" w14:paraId="6BE043D3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805F99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5A405171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96EE4A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2925502E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813D9B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</w:tr>
    </w:tbl>
    <w:p w14:paraId="1781CBB5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69708DCF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11F784A7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1DFD1ABD" w14:textId="77777777"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14:paraId="65DFCB18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FA8B2CA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14:paraId="0D7FF6E6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57F3E25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14:paraId="17528D76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012F86C9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14:paraId="6DCFCE2C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509A36F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58256545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2DAAE880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0A64793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6149A68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62051D93" w14:textId="77777777" w:rsidTr="00762C0D">
        <w:tc>
          <w:tcPr>
            <w:tcW w:w="9323" w:type="dxa"/>
          </w:tcPr>
          <w:p w14:paraId="6F7476F9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0E8EA6D9" w14:textId="77777777" w:rsidTr="00DC708F">
        <w:tc>
          <w:tcPr>
            <w:tcW w:w="9323" w:type="dxa"/>
            <w:vAlign w:val="center"/>
          </w:tcPr>
          <w:p w14:paraId="794C78A0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05BC855E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2C5528B6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6746967" wp14:editId="2AFC6A23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308092C3" wp14:editId="4F8B18B5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07A57B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726457F1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4FA5BA13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11A394B2" w14:textId="77777777"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4B8C3D8A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263FB7BD" wp14:editId="75789B48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5E21BEE8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EEA2041" wp14:editId="66E42445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6596D978" w14:textId="77777777" w:rsidTr="008A0ADF">
        <w:trPr>
          <w:trHeight w:val="2582"/>
        </w:trPr>
        <w:tc>
          <w:tcPr>
            <w:tcW w:w="9323" w:type="dxa"/>
          </w:tcPr>
          <w:p w14:paraId="23E0450B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59504FEB" wp14:editId="7916D6F0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7C40BCF4" wp14:editId="5A9DE1F0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6DC57E2D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4C86739E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D0E4432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5B1D2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7A966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E96F9E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06BFE0F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FE2A1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6A1876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DD35D1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A6444B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32877C82" w14:textId="77777777" w:rsidTr="00EC747B">
        <w:trPr>
          <w:trHeight w:val="2420"/>
        </w:trPr>
        <w:tc>
          <w:tcPr>
            <w:tcW w:w="9323" w:type="dxa"/>
          </w:tcPr>
          <w:p w14:paraId="6721C3D5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1562AA28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75F1936B" wp14:editId="4FB16AE7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052689F7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2C04E69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14:paraId="768CDB0C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14BC5173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78D6672" w14:textId="77777777"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269FE9B3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5FD53A0A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2206C73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ED30F4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267BA475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060EF99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51D4B6C8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874F1FE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69748738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A5675" w14:textId="77777777" w:rsidR="004E28C3" w:rsidRDefault="004E28C3" w:rsidP="00CB7E8C">
      <w:pPr>
        <w:spacing w:after="0" w:line="240" w:lineRule="auto"/>
      </w:pPr>
      <w:r>
        <w:separator/>
      </w:r>
    </w:p>
  </w:endnote>
  <w:endnote w:type="continuationSeparator" w:id="0">
    <w:p w14:paraId="2E5C6B45" w14:textId="77777777" w:rsidR="004E28C3" w:rsidRDefault="004E28C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BD023" w14:textId="77777777" w:rsidR="000479D4" w:rsidRDefault="000479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7FAEB" w14:textId="77777777" w:rsidR="000479D4" w:rsidRDefault="000479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FEAA9" w14:textId="77777777" w:rsidR="000479D4" w:rsidRDefault="000479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72FE8" w14:textId="77777777" w:rsidR="004E28C3" w:rsidRDefault="004E28C3" w:rsidP="00CB7E8C">
      <w:pPr>
        <w:spacing w:after="0" w:line="240" w:lineRule="auto"/>
      </w:pPr>
      <w:r>
        <w:separator/>
      </w:r>
    </w:p>
  </w:footnote>
  <w:footnote w:type="continuationSeparator" w:id="0">
    <w:p w14:paraId="4C10E2EA" w14:textId="77777777" w:rsidR="004E28C3" w:rsidRDefault="004E28C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6D8AD" w14:textId="77777777" w:rsidR="000479D4" w:rsidRDefault="004E28C3">
    <w:pPr>
      <w:pStyle w:val="Header"/>
    </w:pPr>
    <w:r>
      <w:rPr>
        <w:noProof/>
      </w:rPr>
      <w:pict w14:anchorId="10BB17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508047" o:spid="_x0000_s1026" type="#_x0000_t75" style="position:absolute;margin-left:0;margin-top:0;width:456pt;height:719.6pt;z-index:-251657216;mso-position-horizontal:center;mso-position-horizontal-relative:margin;mso-position-vertical:center;mso-position-vertical-relative:margin" o:allowincell="f">
          <v:imagedata r:id="rId1" o:title="GRB-KURSUMLIJ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348E3" w14:textId="77777777" w:rsidR="0066540E" w:rsidRPr="0066540E" w:rsidRDefault="004E28C3" w:rsidP="0066540E">
    <w:pPr>
      <w:pStyle w:val="Header"/>
      <w:jc w:val="right"/>
      <w:rPr>
        <w:rFonts w:ascii="Times New Roman" w:hAnsi="Times New Roman" w:cs="Times New Roman"/>
        <w:lang w:val="sr-Cyrl-CS"/>
      </w:rPr>
    </w:pPr>
    <w:r>
      <w:rPr>
        <w:rFonts w:ascii="Times New Roman" w:hAnsi="Times New Roman" w:cs="Times New Roman"/>
        <w:noProof/>
        <w:lang w:val="sr-Cyrl-CS"/>
      </w:rPr>
      <w:pict w14:anchorId="748975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508048" o:spid="_x0000_s1027" type="#_x0000_t75" style="position:absolute;left:0;text-align:left;margin-left:0;margin-top:0;width:456pt;height:719.6pt;z-index:-251656192;mso-position-horizontal:center;mso-position-horizontal-relative:margin;mso-position-vertical:center;mso-position-vertical-relative:margin" o:allowincell="f">
          <v:imagedata r:id="rId1" o:title="GRB-KURSUMLIJ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0D076" w14:textId="77777777" w:rsidR="000479D4" w:rsidRDefault="004E28C3">
    <w:pPr>
      <w:pStyle w:val="Header"/>
    </w:pPr>
    <w:r>
      <w:rPr>
        <w:noProof/>
      </w:rPr>
      <w:pict w14:anchorId="586D04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8508046" o:spid="_x0000_s1025" type="#_x0000_t75" style="position:absolute;margin-left:0;margin-top:0;width:456pt;height:719.6pt;z-index:-251658240;mso-position-horizontal:center;mso-position-horizontal-relative:margin;mso-position-vertical:center;mso-position-vertical-relative:margin" o:allowincell="f">
          <v:imagedata r:id="rId1" o:title="GRB-KURSUMLIJ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098985392">
    <w:abstractNumId w:val="22"/>
  </w:num>
  <w:num w:numId="2" w16cid:durableId="306936367">
    <w:abstractNumId w:val="15"/>
  </w:num>
  <w:num w:numId="3" w16cid:durableId="286668937">
    <w:abstractNumId w:val="23"/>
  </w:num>
  <w:num w:numId="4" w16cid:durableId="781923651">
    <w:abstractNumId w:val="7"/>
  </w:num>
  <w:num w:numId="5" w16cid:durableId="302469176">
    <w:abstractNumId w:val="13"/>
  </w:num>
  <w:num w:numId="6" w16cid:durableId="323434266">
    <w:abstractNumId w:val="27"/>
  </w:num>
  <w:num w:numId="7" w16cid:durableId="177551052">
    <w:abstractNumId w:val="11"/>
  </w:num>
  <w:num w:numId="8" w16cid:durableId="1199127230">
    <w:abstractNumId w:val="14"/>
  </w:num>
  <w:num w:numId="9" w16cid:durableId="1449086518">
    <w:abstractNumId w:val="29"/>
  </w:num>
  <w:num w:numId="10" w16cid:durableId="795295103">
    <w:abstractNumId w:val="28"/>
  </w:num>
  <w:num w:numId="11" w16cid:durableId="1509632198">
    <w:abstractNumId w:val="6"/>
  </w:num>
  <w:num w:numId="12" w16cid:durableId="1943830296">
    <w:abstractNumId w:val="26"/>
  </w:num>
  <w:num w:numId="13" w16cid:durableId="1007485525">
    <w:abstractNumId w:val="20"/>
  </w:num>
  <w:num w:numId="14" w16cid:durableId="538472795">
    <w:abstractNumId w:val="2"/>
  </w:num>
  <w:num w:numId="15" w16cid:durableId="1443307743">
    <w:abstractNumId w:val="8"/>
  </w:num>
  <w:num w:numId="16" w16cid:durableId="324939127">
    <w:abstractNumId w:val="18"/>
  </w:num>
  <w:num w:numId="17" w16cid:durableId="2070952981">
    <w:abstractNumId w:val="25"/>
  </w:num>
  <w:num w:numId="18" w16cid:durableId="2069843905">
    <w:abstractNumId w:val="17"/>
  </w:num>
  <w:num w:numId="19" w16cid:durableId="1865291236">
    <w:abstractNumId w:val="0"/>
  </w:num>
  <w:num w:numId="20" w16cid:durableId="191921225">
    <w:abstractNumId w:val="10"/>
  </w:num>
  <w:num w:numId="21" w16cid:durableId="676155957">
    <w:abstractNumId w:val="3"/>
  </w:num>
  <w:num w:numId="22" w16cid:durableId="1514298867">
    <w:abstractNumId w:val="5"/>
  </w:num>
  <w:num w:numId="23" w16cid:durableId="378819283">
    <w:abstractNumId w:val="21"/>
  </w:num>
  <w:num w:numId="24" w16cid:durableId="1542938503">
    <w:abstractNumId w:val="9"/>
  </w:num>
  <w:num w:numId="25" w16cid:durableId="314142246">
    <w:abstractNumId w:val="16"/>
  </w:num>
  <w:num w:numId="26" w16cid:durableId="1344822000">
    <w:abstractNumId w:val="19"/>
  </w:num>
  <w:num w:numId="27" w16cid:durableId="1894731425">
    <w:abstractNumId w:val="1"/>
  </w:num>
  <w:num w:numId="28" w16cid:durableId="1589078220">
    <w:abstractNumId w:val="12"/>
  </w:num>
  <w:num w:numId="29" w16cid:durableId="377701748">
    <w:abstractNumId w:val="24"/>
  </w:num>
  <w:num w:numId="30" w16cid:durableId="19912431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479D4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2E20CA"/>
    <w:rsid w:val="00370499"/>
    <w:rsid w:val="003967AD"/>
    <w:rsid w:val="003A361B"/>
    <w:rsid w:val="003D3216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B23CF"/>
    <w:rsid w:val="004D2C2E"/>
    <w:rsid w:val="004D6560"/>
    <w:rsid w:val="004D7ACC"/>
    <w:rsid w:val="004E14BD"/>
    <w:rsid w:val="004E28C3"/>
    <w:rsid w:val="004E3338"/>
    <w:rsid w:val="004F2248"/>
    <w:rsid w:val="004F2A9E"/>
    <w:rsid w:val="004F4F22"/>
    <w:rsid w:val="00502488"/>
    <w:rsid w:val="00503952"/>
    <w:rsid w:val="005220B1"/>
    <w:rsid w:val="0052721F"/>
    <w:rsid w:val="00552A02"/>
    <w:rsid w:val="00556FCB"/>
    <w:rsid w:val="00577A38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0FD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077B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1B0B74"/>
  <w15:docId w15:val="{B34F640A-0864-419B-AF03-BC4315A3A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B85C84-3045-401E-ACFF-2902D6E26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ladimir Mitrović</cp:lastModifiedBy>
  <cp:revision>9</cp:revision>
  <cp:lastPrinted>2021-08-06T05:54:00Z</cp:lastPrinted>
  <dcterms:created xsi:type="dcterms:W3CDTF">2022-05-23T09:10:00Z</dcterms:created>
  <dcterms:modified xsi:type="dcterms:W3CDTF">2022-06-15T15:46:00Z</dcterms:modified>
</cp:coreProperties>
</file>